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2873a8dad3c64a2b46f775ae37ea6c44cb577"/>
      <w:r>
        <w:rPr>
          <w:b/>
        </w:rPr>
        <w:t xml:space="preserve">ПРОТОКОЛ ПРО РЕЗУЛЬТАТИ ЕЛЕКТРОННОГО АУКЦІОНУ № SPE001-UA-20230312-56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, земельних відносин та архітектури Борисла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-громадський будинок літ. «А-1» загальною площею 181,3 кв. м, за адресою: вул. Франка І., 16 «Г», с. Попелі, Дрогобицький р-н, Льв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-громадський будинок(колишня котельня) літ. «А-1» загальною площею 181,3 кв. м, за адресою: вул. Франка І., 16 «Г», с. Попелі, Дрогобицький р-н, Львівська область, тривалий час(близько 20 років) невикористовувалась, технічний стан незадовільний, комунікації відсутні.Об'єкт приватизації:котельня літ. «А-1» та димова труба літ. "Б", знаходиться в середній частині села, зручний під'їзд, є можливість підведення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5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31:27Z</dcterms:created>
  <dcterms:modified xsi:type="dcterms:W3CDTF">2024-05-07T0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